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bookmarkStart w:id="0" w:name="_GoBack"/>
      <w:bookmarkEnd w:id="0"/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5CDE3410" w14:textId="24FF1028" w:rsidR="00610C39" w:rsidRDefault="000656D6" w:rsidP="000656D6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February</w:t>
      </w:r>
      <w:r w:rsidR="00791EC1"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1</w:t>
      </w:r>
      <w:r w:rsidR="00777C09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6</w:t>
      </w:r>
      <w:r w:rsidR="00791EC1"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, 2020</w:t>
      </w:r>
    </w:p>
    <w:p w14:paraId="6A106535" w14:textId="3984A964" w:rsidR="00777C09" w:rsidRDefault="00777C09" w:rsidP="000656D6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777C09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Emily </w:t>
      </w:r>
      <w:proofErr w:type="spellStart"/>
      <w:r w:rsidRPr="00777C09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DiUbaldo</w:t>
      </w:r>
      <w:proofErr w:type="spellEnd"/>
    </w:p>
    <w:p w14:paraId="15B02A79" w14:textId="77777777" w:rsidR="00777C09" w:rsidRPr="00777C09" w:rsidRDefault="00777C09" w:rsidP="00777C09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777C09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1515 Douglas Street</w:t>
      </w:r>
    </w:p>
    <w:p w14:paraId="225A1E41" w14:textId="77777777" w:rsidR="00777C09" w:rsidRPr="00777C09" w:rsidRDefault="00777C09" w:rsidP="00777C09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777C09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Suite 600</w:t>
      </w:r>
    </w:p>
    <w:p w14:paraId="76476339" w14:textId="77777777" w:rsidR="00777C09" w:rsidRPr="00777C09" w:rsidRDefault="00777C09" w:rsidP="00777C09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777C09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Victoria, BC V8W 1P6</w:t>
      </w:r>
    </w:p>
    <w:p w14:paraId="0ABB9C90" w14:textId="14DBEB39" w:rsidR="00777C09" w:rsidRDefault="00777C09" w:rsidP="000656D6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777C09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Canada</w:t>
      </w:r>
    </w:p>
    <w:p w14:paraId="660774D0" w14:textId="6EE8CB7F" w:rsidR="00DF20CB" w:rsidRPr="00791EC1" w:rsidRDefault="00DF20CB" w:rsidP="001E1994">
      <w:pPr>
        <w:spacing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>Re:</w:t>
      </w:r>
      <w:r w:rsidR="00A86020">
        <w:rPr>
          <w:rFonts w:ascii="Times New Roman" w:hAnsi="Times New Roman"/>
          <w:b/>
          <w:sz w:val="24"/>
          <w:szCs w:val="24"/>
        </w:rPr>
        <w:t xml:space="preserve"> </w:t>
      </w:r>
      <w:r w:rsidR="005F1A59" w:rsidRPr="005F1A59">
        <w:rPr>
          <w:rFonts w:ascii="Times New Roman" w:hAnsi="Times New Roman"/>
          <w:b/>
          <w:sz w:val="24"/>
          <w:szCs w:val="24"/>
        </w:rPr>
        <w:t xml:space="preserve">Software Development Engineer, Co-op </w:t>
      </w:r>
      <w:r w:rsidR="00121AAA">
        <w:rPr>
          <w:rFonts w:ascii="Times New Roman" w:hAnsi="Times New Roman"/>
          <w:b/>
          <w:sz w:val="24"/>
          <w:szCs w:val="24"/>
        </w:rPr>
        <w:t>(</w:t>
      </w:r>
      <w:r w:rsidR="00777C09">
        <w:rPr>
          <w:rFonts w:ascii="Times New Roman" w:hAnsi="Times New Roman"/>
          <w:b/>
          <w:sz w:val="24"/>
          <w:szCs w:val="24"/>
        </w:rPr>
        <w:t>8-12</w:t>
      </w:r>
      <w:r w:rsidR="00121AAA">
        <w:rPr>
          <w:rFonts w:ascii="Times New Roman" w:hAnsi="Times New Roman"/>
          <w:b/>
          <w:sz w:val="24"/>
          <w:szCs w:val="24"/>
        </w:rPr>
        <w:t xml:space="preserve"> Months)</w:t>
      </w:r>
      <w:r w:rsidRPr="00791EC1">
        <w:rPr>
          <w:rFonts w:ascii="Times New Roman" w:hAnsi="Times New Roman"/>
          <w:b/>
          <w:sz w:val="24"/>
          <w:szCs w:val="24"/>
        </w:rPr>
        <w:t xml:space="preserve"> </w:t>
      </w:r>
    </w:p>
    <w:p w14:paraId="0787F522" w14:textId="7BA5E9B4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0656D6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777C09" w:rsidRPr="00777C09">
        <w:rPr>
          <w:rFonts w:ascii="Times New Roman" w:eastAsia="Malgun Gothic" w:hAnsi="Times New Roman"/>
          <w:sz w:val="24"/>
          <w:szCs w:val="24"/>
          <w:lang w:eastAsia="ko-KR"/>
        </w:rPr>
        <w:t xml:space="preserve">Emily </w:t>
      </w:r>
      <w:proofErr w:type="spellStart"/>
      <w:r w:rsidR="00777C09" w:rsidRPr="00777C09">
        <w:rPr>
          <w:rFonts w:ascii="Times New Roman" w:eastAsia="Malgun Gothic" w:hAnsi="Times New Roman"/>
          <w:sz w:val="24"/>
          <w:szCs w:val="24"/>
          <w:lang w:eastAsia="ko-KR"/>
        </w:rPr>
        <w:t>DiUbaldo</w:t>
      </w:r>
      <w:proofErr w:type="spellEnd"/>
      <w:r w:rsidR="00777C09">
        <w:rPr>
          <w:rFonts w:ascii="Times New Roman" w:eastAsia="Malgun Gothic" w:hAnsi="Times New Roman"/>
          <w:sz w:val="24"/>
          <w:szCs w:val="24"/>
          <w:lang w:eastAsia="ko-KR"/>
        </w:rPr>
        <w:t>,</w:t>
      </w:r>
    </w:p>
    <w:p w14:paraId="495A25F8" w14:textId="29EBAD39" w:rsidR="000E7256" w:rsidRPr="00791EC1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FE1FE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and </w:t>
      </w:r>
      <w:r w:rsidR="00777C0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online business management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it is with great excitement that I have submitted my resume for consideration to be a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777C0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8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="00777C0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12 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month</w:t>
      </w:r>
      <w:r w:rsidR="005F1A59" w:rsidRPr="005F1A59">
        <w:t xml:space="preserve"> </w:t>
      </w:r>
      <w:r w:rsidR="005F1A59" w:rsidRPr="005F1A5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oftware Development Engineer</w:t>
      </w:r>
      <w:r w:rsidR="005F1A5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tern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t </w:t>
      </w:r>
      <w:r w:rsidR="00777C0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Workday, Vancouver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-oriented developer 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object-oriented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proofErr w:type="gramStart"/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sig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 mobile</w:t>
      </w:r>
      <w:proofErr w:type="gramEnd"/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pplicatio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FC64C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mplementatio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and </w:t>
      </w:r>
      <w:r w:rsidR="00FC64C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test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 combination with my experience design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gramm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and prototyp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rduino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jec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o solve real-world problems. I am prepared to contribute to your company’s technological goals</w:t>
      </w:r>
      <w:r w:rsidR="005F1A59" w:rsidRPr="005F1A5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build</w:t>
      </w:r>
      <w:r w:rsidR="005F1A5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g</w:t>
      </w:r>
      <w:r w:rsidR="005F1A59" w:rsidRPr="005F1A5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customer facing application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while performing any risk assessments, </w:t>
      </w:r>
      <w:r w:rsidR="00A860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ccessibility imp</w:t>
      </w:r>
      <w:r w:rsidR="00AF107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ro</w:t>
      </w:r>
      <w:r w:rsidR="00A860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vemen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and experiments necessary to ensure quality and efficiency. </w:t>
      </w:r>
    </w:p>
    <w:p w14:paraId="3268B392" w14:textId="2B0D46A2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 and programming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architectur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s in algorithm design. Please look at the following project examples from my resume, which outlines the competencies that I can leverage to further the goals of</w:t>
      </w:r>
      <w:r w:rsidR="00121AA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121AA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at </w:t>
      </w:r>
      <w:r w:rsidR="00A05E5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Workday, Victoria.</w:t>
      </w:r>
    </w:p>
    <w:p w14:paraId="63D18723" w14:textId="66E5D2DC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evelop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ithub</w:t>
      </w:r>
      <w:proofErr w:type="spellEnd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ull requests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ogle maps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</w:t>
      </w:r>
      <w:proofErr w:type="spellStart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PI</w:t>
      </w:r>
    </w:p>
    <w:p w14:paraId="1809E0CA" w14:textId="6E7E8BE2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crime-statistic program with SQLite3 embedded Python with a terminal interface that allows the user to generate graphs and data using Edmonton’s crime data</w:t>
      </w:r>
    </w:p>
    <w:p w14:paraId="5CD526FC" w14:textId="52B42F04" w:rsidR="0084508F" w:rsidRDefault="00703F20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 custom Arduino lock for a powerlifting gym while listening to customer concerns and criticisms to create newer and improv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 versions</w:t>
      </w:r>
    </w:p>
    <w:p w14:paraId="1DAADECF" w14:textId="7D99B2DE" w:rsidR="0084508F" w:rsidRDefault="009B69F9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n all-in-one powerlifting application to test a user’s one-rep-max, track their progress for every input, and compare their achievemen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s to real federation</w:t>
      </w:r>
      <w:r w:rsidR="00FC64C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</w:t>
      </w:r>
    </w:p>
    <w:p w14:paraId="7426050D" w14:textId="053AFB46" w:rsidR="000E7256" w:rsidRPr="0084508F" w:rsidRDefault="000E7256" w:rsidP="0084508F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unique skill set and passion I can bring to your team. I truly believe that my experience in programming coupled with my knowledge in </w:t>
      </w:r>
      <w:r w:rsidR="00CB4398" w:rsidRPr="0084508F">
        <w:rPr>
          <w:rFonts w:ascii="Times New Roman" w:eastAsia="Malgun Gothic" w:hAnsi="Times New Roman"/>
          <w:sz w:val="24"/>
          <w:szCs w:val="24"/>
          <w:lang w:eastAsia="ko-KR"/>
        </w:rPr>
        <w:t>software and hardware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 design prototyping will 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 xml:space="preserve">the </w:t>
      </w:r>
      <w:r w:rsidR="00121AA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at </w:t>
      </w:r>
      <w:r w:rsidR="00A05E5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Workday’s </w:t>
      </w:r>
      <w:r w:rsidR="00F27B1D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oftware developer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 environment. I hope we can schedule an appointment to talk, thank you for the consideration.</w:t>
      </w:r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791EC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0ACB87" w14:textId="77777777" w:rsidR="00460E13" w:rsidRDefault="00460E13" w:rsidP="00610C39">
      <w:pPr>
        <w:spacing w:after="0" w:line="240" w:lineRule="auto"/>
      </w:pPr>
      <w:r>
        <w:separator/>
      </w:r>
    </w:p>
  </w:endnote>
  <w:endnote w:type="continuationSeparator" w:id="0">
    <w:p w14:paraId="5F99EA36" w14:textId="77777777" w:rsidR="00460E13" w:rsidRDefault="00460E13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E3D2A4" w14:textId="77777777" w:rsidR="00460E13" w:rsidRDefault="00460E13" w:rsidP="00610C39">
      <w:pPr>
        <w:spacing w:after="0" w:line="240" w:lineRule="auto"/>
      </w:pPr>
      <w:r>
        <w:separator/>
      </w:r>
    </w:p>
  </w:footnote>
  <w:footnote w:type="continuationSeparator" w:id="0">
    <w:p w14:paraId="7F693C99" w14:textId="77777777" w:rsidR="00460E13" w:rsidRDefault="00460E13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UYGtQC+VdtnLQAAAA=="/>
  </w:docVars>
  <w:rsids>
    <w:rsidRoot w:val="00600044"/>
    <w:rsid w:val="0006348B"/>
    <w:rsid w:val="000656D6"/>
    <w:rsid w:val="000E7256"/>
    <w:rsid w:val="00121AAA"/>
    <w:rsid w:val="00173EB4"/>
    <w:rsid w:val="00175FF0"/>
    <w:rsid w:val="001E1994"/>
    <w:rsid w:val="0023664A"/>
    <w:rsid w:val="0029367E"/>
    <w:rsid w:val="0029799D"/>
    <w:rsid w:val="003C65D4"/>
    <w:rsid w:val="00436402"/>
    <w:rsid w:val="00460E13"/>
    <w:rsid w:val="004B391C"/>
    <w:rsid w:val="00584273"/>
    <w:rsid w:val="005F1A59"/>
    <w:rsid w:val="00600044"/>
    <w:rsid w:val="00610C39"/>
    <w:rsid w:val="00654FB3"/>
    <w:rsid w:val="00675B65"/>
    <w:rsid w:val="00682710"/>
    <w:rsid w:val="00703F20"/>
    <w:rsid w:val="007107BF"/>
    <w:rsid w:val="00777C09"/>
    <w:rsid w:val="00791EC1"/>
    <w:rsid w:val="0084508F"/>
    <w:rsid w:val="00893D16"/>
    <w:rsid w:val="008A4D3C"/>
    <w:rsid w:val="009272D1"/>
    <w:rsid w:val="00931C3F"/>
    <w:rsid w:val="009A75E4"/>
    <w:rsid w:val="009B69F9"/>
    <w:rsid w:val="00A05E59"/>
    <w:rsid w:val="00A86020"/>
    <w:rsid w:val="00AC0926"/>
    <w:rsid w:val="00AD183E"/>
    <w:rsid w:val="00AF1079"/>
    <w:rsid w:val="00B0797A"/>
    <w:rsid w:val="00BE6A0B"/>
    <w:rsid w:val="00C44EB3"/>
    <w:rsid w:val="00C56E94"/>
    <w:rsid w:val="00C94FBD"/>
    <w:rsid w:val="00C97309"/>
    <w:rsid w:val="00CA48CD"/>
    <w:rsid w:val="00CB4398"/>
    <w:rsid w:val="00D264D0"/>
    <w:rsid w:val="00DF20CB"/>
    <w:rsid w:val="00E40F11"/>
    <w:rsid w:val="00E83B61"/>
    <w:rsid w:val="00E8484E"/>
    <w:rsid w:val="00F16533"/>
    <w:rsid w:val="00F27B1D"/>
    <w:rsid w:val="00F8205A"/>
    <w:rsid w:val="00FC64C6"/>
    <w:rsid w:val="00FE1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16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2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9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9</Words>
  <Characters>222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3</cp:revision>
  <cp:lastPrinted>2020-02-16T23:18:00Z</cp:lastPrinted>
  <dcterms:created xsi:type="dcterms:W3CDTF">2020-02-16T23:18:00Z</dcterms:created>
  <dcterms:modified xsi:type="dcterms:W3CDTF">2020-02-16T23:18:00Z</dcterms:modified>
</cp:coreProperties>
</file>